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7049F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07A91265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7C335CDE" w14:textId="56633636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4C1A8D"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4C1A8D"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1771D3E6" w14:textId="77777777" w:rsidR="006A0A49" w:rsidRPr="00C33889" w:rsidRDefault="006A0A49" w:rsidP="006A0A49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597EA8FB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6B259A98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70D0711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A8AB4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BEEE81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Practical Grammar</w:t>
            </w:r>
          </w:p>
        </w:tc>
      </w:tr>
      <w:tr w:rsidR="00AA1FCD" w:rsidRPr="001C26A0" w14:paraId="5AE8174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8ED82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07C39D" w14:textId="77777777" w:rsidR="00AA1FCD" w:rsidRPr="004F2031" w:rsidRDefault="00AE440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lang w:val="en-US"/>
              </w:rPr>
              <w:t>MK1_04</w:t>
            </w:r>
          </w:p>
        </w:tc>
      </w:tr>
      <w:tr w:rsidR="00AA1FCD" w:rsidRPr="00B81073" w14:paraId="7B510AC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D1F64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E2DD4F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B81073" w14:paraId="1D03FA0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17170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C7F1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361E7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9AED1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86D82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4F2031" w14:paraId="45CE928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C6F6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5ADC9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 level</w:t>
            </w:r>
          </w:p>
        </w:tc>
      </w:tr>
      <w:tr w:rsidR="00AA1FCD" w:rsidRPr="004F2031" w14:paraId="2565827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D946D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7FD6F0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7596DCA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49E6F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2D86BE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D9371A" w14:paraId="73FB75D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9C8E6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109A48" w14:textId="3D6A18C5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1st year:   winter semester + summer semester</w:t>
            </w:r>
          </w:p>
        </w:tc>
      </w:tr>
      <w:tr w:rsidR="00AA1FCD" w:rsidRPr="004F2031" w14:paraId="3593DA7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E500C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5C2212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major </w:t>
            </w:r>
          </w:p>
        </w:tc>
      </w:tr>
      <w:tr w:rsidR="00AA1FCD" w:rsidRPr="004F2031" w14:paraId="4F99B34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30DD7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AD476B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CF4FF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7EA73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E1EAA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 Beata Kopecka</w:t>
            </w:r>
          </w:p>
        </w:tc>
      </w:tr>
      <w:tr w:rsidR="00AA1FCD" w:rsidRPr="004F2031" w14:paraId="2A866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ED9B9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76C593" w14:textId="77777777" w:rsidR="00AA1FCD" w:rsidRPr="00B81073" w:rsidRDefault="00B81073" w:rsidP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Bożena Duda, dr Ewa Konieczna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,</w:t>
            </w: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dr Beata Kopecka,</w:t>
            </w:r>
            <w:r w:rsidR="007C438F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</w:t>
            </w:r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Paulina Mormol, dr Agnieszka Kallaus</w:t>
            </w:r>
          </w:p>
        </w:tc>
      </w:tr>
    </w:tbl>
    <w:p w14:paraId="01AE93A6" w14:textId="77777777" w:rsidR="00AA1FCD" w:rsidRPr="00B8107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16300ED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E2751B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771DF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C48A94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10053C7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79"/>
        <w:gridCol w:w="960"/>
        <w:gridCol w:w="1019"/>
        <w:gridCol w:w="1020"/>
        <w:gridCol w:w="983"/>
        <w:gridCol w:w="991"/>
        <w:gridCol w:w="990"/>
        <w:gridCol w:w="1235"/>
        <w:gridCol w:w="748"/>
        <w:gridCol w:w="829"/>
      </w:tblGrid>
      <w:tr w:rsidR="00AA1FCD" w:rsidRPr="004F2031" w14:paraId="6CD7BB7A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E507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5891C2E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EE809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C8F4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56014A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7C723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413664E6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C998E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FAE66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66B2A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E0561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5249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7100935C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40323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D2CA88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B0B4D9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16C2D1" w14:textId="77777777" w:rsidR="00AA1FCD" w:rsidRPr="004F2031" w:rsidRDefault="006832D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3CD1E6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4D35B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2095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FE1FDC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19040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BD4B5A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 point</w:t>
            </w:r>
          </w:p>
        </w:tc>
      </w:tr>
      <w:tr w:rsidR="00B81073" w:rsidRPr="004F2031" w14:paraId="0455616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221E3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ED1BB0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4BF94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A686BD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8BBCC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D5058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164C8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C41F9A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FD33B6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57BA6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 points</w:t>
            </w:r>
          </w:p>
        </w:tc>
      </w:tr>
    </w:tbl>
    <w:p w14:paraId="5A876F6F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18CAD1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7C7EC70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BC661E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B8107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54A68CE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14780C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C95A55C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</w:t>
      </w:r>
      <w:r w:rsidR="002D7484" w:rsidRPr="008E50B9">
        <w:rPr>
          <w:rFonts w:ascii="Corbel" w:hAnsi="Corbel" w:cs="Tahoma"/>
          <w:b w:val="0"/>
          <w:smallCaps w:val="0"/>
          <w:color w:val="auto"/>
          <w:szCs w:val="24"/>
          <w:u w:val="single"/>
          <w:lang w:val="en-GB"/>
        </w:rPr>
        <w:t>pass with a grade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, pass without a grade) </w:t>
      </w:r>
    </w:p>
    <w:p w14:paraId="73F5A78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2285EC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1C8BA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CA5DCE5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D9371A" w14:paraId="2578E00C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17EE1F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B16E632" w14:textId="77777777" w:rsidR="008E50B9" w:rsidRDefault="008E50B9" w:rsidP="008E50B9">
            <w:pPr>
              <w:rPr>
                <w:lang w:val="en-US"/>
              </w:rPr>
            </w:pPr>
            <w:r>
              <w:rPr>
                <w:lang w:val="en-US"/>
              </w:rPr>
              <w:t>English language level B2+ (European Framework of Reference for Languages); Upper-Intermediate command of English</w:t>
            </w:r>
          </w:p>
          <w:p w14:paraId="0889B1DB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937FC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3E8747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7C9F3B1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4996B90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645E2D8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D9371A" w14:paraId="583B504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1C3802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D7FC3" w14:textId="77777777" w:rsidR="00AA1FCD" w:rsidRPr="004F2031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ability to use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advanced tense forms</w:t>
            </w:r>
            <w:r w:rsidR="006832D3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; the importance of context and levels of formality will be stressed</w:t>
            </w:r>
            <w:r w:rsidR="006832D3">
              <w:rPr>
                <w:lang w:val="en-US"/>
              </w:rPr>
              <w:t>.</w:t>
            </w:r>
          </w:p>
        </w:tc>
      </w:tr>
      <w:tr w:rsidR="00AA1FCD" w:rsidRPr="00D9371A" w14:paraId="270F43E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83981E" w14:textId="77777777" w:rsidR="00AA1FCD" w:rsidRPr="008E50B9" w:rsidRDefault="008E50B9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US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6FBF6B" w14:textId="77777777" w:rsidR="00AA1FCD" w:rsidRPr="008E50B9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Developing students’ knowledge 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and their practical application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of </w:t>
            </w:r>
            <w:r w:rsidR="0014037F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verb patterns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</w:t>
            </w:r>
          </w:p>
        </w:tc>
      </w:tr>
      <w:tr w:rsidR="00DF7EDC" w:rsidRPr="00D9371A" w14:paraId="35CA434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AD2BE5" w14:textId="77777777" w:rsidR="00DF7EDC" w:rsidRDefault="00DF7EDC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79B967" w14:textId="77777777" w:rsidR="00DF7EDC" w:rsidRDefault="00DF7EDC" w:rsidP="008E50B9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ability to use modal verbs</w:t>
            </w:r>
          </w:p>
        </w:tc>
      </w:tr>
      <w:tr w:rsidR="00AA1FCD" w:rsidRPr="00D9371A" w14:paraId="1C487F8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84416E" w14:textId="77777777" w:rsidR="00AA1FCD" w:rsidRPr="004F2031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CEEC36" w14:textId="77777777" w:rsidR="00AA1FCD" w:rsidRPr="008E50B9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knowledge and their practical application of passive voice structures</w:t>
            </w:r>
          </w:p>
        </w:tc>
      </w:tr>
    </w:tbl>
    <w:p w14:paraId="245122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A38F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8CEFA9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7704905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9AE40AD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CF3EA1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D9371A" w14:paraId="13378FA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67510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9BBAD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35B2F9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3D356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F7EDC" w14:paraId="75B7A38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8FF4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A10139" w14:textId="77777777" w:rsidR="00DF7EDC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1-st semester the student is able to:</w:t>
            </w:r>
          </w:p>
          <w:p w14:paraId="51B89257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identify different forms of verbs</w:t>
            </w:r>
          </w:p>
          <w:p w14:paraId="30D2FB02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distinguish between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rticular tense forms, s/he know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hich structure should be used in the given extralinguistic context</w:t>
            </w:r>
          </w:p>
          <w:p w14:paraId="28F448AE" w14:textId="77777777" w:rsidR="00DF7EDC" w:rsidRPr="004F2031" w:rsidRDefault="006832D3" w:rsidP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- </w:t>
            </w:r>
            <w:r w:rsidR="00DF7ED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dentify verb patterns in English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50398" w14:textId="77777777" w:rsidR="00AA1FCD" w:rsidRPr="004F2031" w:rsidRDefault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AA1FCD" w:rsidRPr="00DF7EDC" w14:paraId="7F9918F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094C8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CACD9B" w14:textId="77777777" w:rsidR="00AA1FCD" w:rsidRPr="004F2031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2-nd semester the student is able to recognize functions of sentences including modal verb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3EB457" w14:textId="77777777" w:rsidR="00AA1FCD" w:rsidRPr="004F2031" w:rsidRDefault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5B0CE1" w:rsidRPr="00DF7EDC" w14:paraId="1B87D8C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08245" w14:textId="77777777" w:rsidR="005B0CE1" w:rsidRPr="004F203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25B53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1-st semester the student is able to:</w:t>
            </w:r>
          </w:p>
          <w:p w14:paraId="522632DA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complete sentences with appropriate verb forms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(tenses, -ing form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 infinitive forms)</w:t>
            </w:r>
          </w:p>
          <w:p w14:paraId="1E79BBC6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paraphrase sentences including different tense forms, participle clauses, infinitive clauses</w:t>
            </w:r>
          </w:p>
          <w:p w14:paraId="3F2567F5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find and correct mistakes relating to verb forms</w:t>
            </w:r>
          </w:p>
          <w:p w14:paraId="1911F15B" w14:textId="77777777" w:rsidR="006832D3" w:rsidRPr="004F2031" w:rsidRDefault="006832D3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64F13F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t>K_U08</w:t>
            </w:r>
          </w:p>
        </w:tc>
      </w:tr>
      <w:tr w:rsidR="005B0CE1" w:rsidRPr="00DF7EDC" w14:paraId="4982BAA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940A6E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610A61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2-nd semester the student is able to:</w:t>
            </w:r>
          </w:p>
          <w:p w14:paraId="34D8251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Complete sentences with appropriate modal verbs</w:t>
            </w:r>
          </w:p>
          <w:p w14:paraId="63130AB7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araphrase sentences including modal verbs/ with modal meaning </w:t>
            </w:r>
          </w:p>
          <w:p w14:paraId="6C8EECE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eate advanced sentences using passive voice structure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22BB92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lastRenderedPageBreak/>
              <w:t>K_U08</w:t>
            </w:r>
          </w:p>
        </w:tc>
      </w:tr>
      <w:tr w:rsidR="005B0CE1" w:rsidRPr="00DF7EDC" w14:paraId="47B6F90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3FD171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52B30B" w14:textId="77777777" w:rsidR="005B0CE1" w:rsidRDefault="005B0CE1" w:rsidP="0080361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tudent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r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ble to 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have a group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discus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on of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sue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in grammar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; they learn to cooperate in the group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AB826A" w14:textId="77777777" w:rsidR="005B0CE1" w:rsidRPr="005B0CE1" w:rsidRDefault="005B0CE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  <w:lang w:val="en-GB"/>
              </w:rPr>
            </w:pPr>
            <w:r>
              <w:rPr>
                <w:rFonts w:ascii="Corbel" w:hAnsi="Corbel"/>
                <w:sz w:val="20"/>
                <w:szCs w:val="20"/>
              </w:rPr>
              <w:t>K_U10</w:t>
            </w:r>
          </w:p>
        </w:tc>
      </w:tr>
      <w:tr w:rsidR="005B0CE1" w:rsidRPr="00DF7EDC" w14:paraId="080F85A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0159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A991D1" w14:textId="77777777" w:rsidR="005B0CE1" w:rsidRDefault="00AB1C71" w:rsidP="001403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 the student becomes conscious of the importance of grammatical correctness in communication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nd constant improvement of his/her grammatical competenc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4BDAA3" w14:textId="77777777" w:rsidR="005B0CE1" w:rsidRDefault="00AB1C7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</w:rPr>
            </w:pPr>
            <w:r w:rsidRPr="007F192D">
              <w:rPr>
                <w:rFonts w:ascii="Corbel" w:hAnsi="Corbel"/>
                <w:bCs/>
                <w:color w:val="000000"/>
              </w:rPr>
              <w:t>K_K01</w:t>
            </w:r>
          </w:p>
        </w:tc>
      </w:tr>
    </w:tbl>
    <w:p w14:paraId="5686CA0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C016C80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DAC2AF1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40F81B1E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09353740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5995548F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0D9E8A3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1E4F06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BE8443" w14:textId="77777777" w:rsidR="00AA1FCD" w:rsidRPr="004F2031" w:rsidRDefault="002D7484" w:rsidP="00750058">
            <w:pPr>
              <w:pStyle w:val="ListParagraph"/>
              <w:spacing w:after="0" w:line="240" w:lineRule="auto"/>
              <w:ind w:left="708" w:hanging="708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 w:rsid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1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st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semester</w:t>
            </w:r>
          </w:p>
        </w:tc>
      </w:tr>
      <w:tr w:rsidR="00750058" w:rsidRPr="004F2031" w14:paraId="0945D9C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E6A49C" w14:textId="77777777" w:rsidR="00750058" w:rsidRPr="004F2031" w:rsidRDefault="00750058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D9371A" w14:paraId="671C54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BF75F0" w14:textId="77777777" w:rsidR="00AA1FCD" w:rsidRPr="00AB1C71" w:rsidRDefault="00AB1C71" w:rsidP="00AB1C7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Introduction to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English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tense forms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>: tense vs aspect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,</w:t>
            </w:r>
          </w:p>
        </w:tc>
      </w:tr>
      <w:tr w:rsidR="00AA1FCD" w:rsidRPr="00AB1C71" w14:paraId="07D31E3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D70477" w14:textId="77777777" w:rsidR="00AA1FCD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2. Present tenses</w:t>
            </w:r>
          </w:p>
        </w:tc>
      </w:tr>
      <w:tr w:rsidR="00AA1FCD" w:rsidRPr="00AB1C71" w14:paraId="600C7D1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3A639E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3. Past tenses</w:t>
            </w:r>
          </w:p>
        </w:tc>
      </w:tr>
      <w:tr w:rsidR="00AA1FCD" w:rsidRPr="00AF6350" w14:paraId="63397F6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289DC5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4. Expressing Future: Future tenses , Present tenses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</w:t>
            </w:r>
          </w:p>
        </w:tc>
      </w:tr>
      <w:tr w:rsidR="00AB1C71" w:rsidRPr="00D9371A" w14:paraId="4C054AF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D9A7C0" w14:textId="77777777" w:rsidR="00AB1C71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Other ways of expressing the Future: phrases/verbs with future meaning</w:t>
            </w:r>
          </w:p>
        </w:tc>
      </w:tr>
      <w:tr w:rsidR="00AB1C71" w:rsidRPr="00AB1C71" w14:paraId="2F16A9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19B3E3" w14:textId="77777777" w:rsidR="00AB1C71" w:rsidRPr="00AB1C71" w:rsidRDefault="00AB1C71" w:rsidP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7.</w:t>
            </w:r>
            <w:r w:rsid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Verb complementation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- introduction</w:t>
            </w:r>
          </w:p>
        </w:tc>
      </w:tr>
      <w:tr w:rsidR="00AB1C71" w:rsidRPr="00AB1C71" w14:paraId="392D40D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803992" w14:textId="77777777" w:rsidR="00AB1C71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8. 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>Verbs, objects and complements</w:t>
            </w:r>
          </w:p>
        </w:tc>
      </w:tr>
      <w:tr w:rsidR="00AB1C71" w:rsidRPr="00D9371A" w14:paraId="1F3DBE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1CADA1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9. Verb –ing forms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and infinitives</w:t>
            </w:r>
          </w:p>
        </w:tc>
      </w:tr>
      <w:tr w:rsidR="00AB1C71" w:rsidRPr="00D9371A" w14:paraId="587FD8A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B673A9" w14:textId="77777777" w:rsidR="00AB1C71" w:rsidRDefault="00AB1C71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AB1C71" w:rsidRPr="00D9371A" w14:paraId="2927643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A7A310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750058" w:rsidRPr="00AB1C71" w14:paraId="1A593FE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3C9627" w14:textId="77777777" w:rsidR="00750058" w:rsidRDefault="00750058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2</w:t>
            </w:r>
            <w:r w:rsidR="00615C88" w:rsidRPr="00615C88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nd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</w:t>
            </w:r>
            <w:r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semester</w:t>
            </w:r>
          </w:p>
        </w:tc>
      </w:tr>
      <w:tr w:rsidR="0080361E" w:rsidRPr="00AB1C71" w14:paraId="0C1A694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F4F2FB" w14:textId="77777777" w:rsidR="0080361E" w:rsidRPr="004F2031" w:rsidRDefault="0080361E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750058" w:rsidRPr="00D9371A" w14:paraId="33EA886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526B3" w14:textId="77777777" w:rsidR="00750058" w:rsidRPr="00750058" w:rsidRDefault="00750058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Relative clauses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(defining vs non-defining)</w:t>
            </w:r>
          </w:p>
        </w:tc>
      </w:tr>
      <w:tr w:rsidR="00CF3960" w:rsidRPr="004C1A8D" w14:paraId="2F0FC96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0B0EA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Participle clauses</w:t>
            </w:r>
          </w:p>
        </w:tc>
      </w:tr>
      <w:tr w:rsidR="00CF3960" w:rsidRPr="004C1A8D" w14:paraId="24AA35B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ADC6A4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Infinitive clauses</w:t>
            </w:r>
          </w:p>
        </w:tc>
      </w:tr>
      <w:tr w:rsidR="00750058" w:rsidRPr="00AF6350" w14:paraId="048F43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DC0A98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2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Modal verbs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– introduction modal main verbs  vs modal verbs vs semi-modal verbs</w:t>
            </w:r>
          </w:p>
        </w:tc>
      </w:tr>
      <w:tr w:rsidR="00750058" w:rsidRPr="00D9371A" w14:paraId="3F09D37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2C06B4" w14:textId="77777777" w:rsidR="00750058" w:rsidRPr="004F2031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3. Expressing modal meaning: ability, possibility, obligation, prohibition, speculation, prediction, decisions, etc. </w:t>
            </w:r>
          </w:p>
        </w:tc>
      </w:tr>
      <w:tr w:rsidR="00750058" w:rsidRPr="00D9371A" w14:paraId="178E580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01B51F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4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Passive voice</w:t>
            </w:r>
            <w:r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 xml:space="preserve"> – </w:t>
            </w:r>
            <w:r w:rsidRPr="00750058">
              <w:rPr>
                <w:rFonts w:ascii="Corbel" w:hAnsi="Corbel" w:cs="Tahoma"/>
                <w:color w:val="auto"/>
                <w:szCs w:val="24"/>
                <w:lang w:val="en-US"/>
              </w:rPr>
              <w:t>using passives in English</w:t>
            </w:r>
          </w:p>
        </w:tc>
      </w:tr>
      <w:tr w:rsidR="00750058" w:rsidRPr="00D9371A" w14:paraId="1901C62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D2EE03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5. Forming passive sentence in different tenses</w:t>
            </w:r>
          </w:p>
        </w:tc>
      </w:tr>
      <w:tr w:rsidR="00750058" w:rsidRPr="00D9371A" w14:paraId="608619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1B9092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Forming passive sentences: verb + -ing/ verb + inf.</w:t>
            </w:r>
          </w:p>
        </w:tc>
      </w:tr>
      <w:tr w:rsidR="00750058" w:rsidRPr="00AB1C71" w14:paraId="01F661E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7B72F8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7. Reporting with passive verbs: It is said that…/ He is said to …..</w:t>
            </w:r>
          </w:p>
        </w:tc>
      </w:tr>
      <w:tr w:rsidR="00750058" w:rsidRPr="00D9371A" w14:paraId="2582B8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157051" w14:textId="77777777" w:rsidR="00750058" w:rsidRDefault="0080361E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lastRenderedPageBreak/>
              <w:t>8. Other passive structures: have/ get sth done</w:t>
            </w:r>
          </w:p>
        </w:tc>
      </w:tr>
    </w:tbl>
    <w:p w14:paraId="22DEBFA1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566A3DB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4CE27C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3D849F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0B9A78A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4014468F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64E3C14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1079A44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59FB3C0" w14:textId="77777777" w:rsidR="0080361E" w:rsidRPr="0080361E" w:rsidRDefault="0080361E" w:rsidP="0080361E">
      <w:pPr>
        <w:rPr>
          <w:rFonts w:ascii="Corbel" w:eastAsia="Cambria" w:hAnsi="Corbel"/>
          <w:color w:val="auto"/>
          <w:lang w:val="en-US"/>
        </w:rPr>
      </w:pPr>
      <w:r w:rsidRPr="0080361E">
        <w:rPr>
          <w:rFonts w:ascii="Corbel" w:hAnsi="Corbel"/>
          <w:lang w:val="en-US"/>
        </w:rPr>
        <w:t xml:space="preserve">The methods include practical application of English forms and structures, i.e. </w:t>
      </w:r>
    </w:p>
    <w:p w14:paraId="7ABF8791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lang w:val="en-US"/>
        </w:rPr>
      </w:pPr>
      <w:r w:rsidRPr="0080361E">
        <w:rPr>
          <w:rFonts w:ascii="Corbel" w:hAnsi="Corbel"/>
          <w:lang w:val="en-US"/>
        </w:rPr>
        <w:t xml:space="preserve">transformations and paraphrase; </w:t>
      </w:r>
    </w:p>
    <w:p w14:paraId="20C0B612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sz w:val="22"/>
          <w:lang w:val="en-US"/>
        </w:rPr>
      </w:pPr>
      <w:r w:rsidRPr="0080361E">
        <w:rPr>
          <w:rFonts w:ascii="Corbel" w:hAnsi="Corbel"/>
          <w:lang w:val="en-US"/>
        </w:rPr>
        <w:t>gap filling and matching;</w:t>
      </w:r>
    </w:p>
    <w:p w14:paraId="1C1595B3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caps/>
          <w:lang w:val="en-US"/>
        </w:rPr>
      </w:pPr>
      <w:r w:rsidRPr="0080361E">
        <w:rPr>
          <w:rFonts w:ascii="Corbel" w:hAnsi="Corbel"/>
          <w:lang w:val="en-US"/>
        </w:rPr>
        <w:t xml:space="preserve">error correction; </w:t>
      </w:r>
    </w:p>
    <w:p w14:paraId="031CC09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15C63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61DF89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4C9540B" w14:textId="77777777" w:rsidR="0080361E" w:rsidRPr="004F2031" w:rsidRDefault="0080361E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AAA0975" w14:textId="77777777" w:rsidR="00AA1FCD" w:rsidRPr="0080361E" w:rsidRDefault="0080361E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0361E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he grade is assigned on the basis of written tests</w:t>
      </w: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.</w:t>
      </w:r>
    </w:p>
    <w:p w14:paraId="583990B7" w14:textId="77777777" w:rsidR="0080361E" w:rsidRPr="004F2031" w:rsidRDefault="0080361E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37193B3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73BFD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8BA31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7802BF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FC441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0ECD93BB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A93131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D110D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4FA633B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23D2CF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5B49DC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2D3DBC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AA1FCD" w:rsidRPr="004F2031" w14:paraId="562B30C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1A7B80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0A1B0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479BA8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60711E1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FB3DB3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7AEA79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1F3C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3F3C752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9D00B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30956B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E0DAF4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60CBDF6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66D041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500FD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CE78C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2C70B1F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45F100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3B2F2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8D57DE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</w:tbl>
    <w:p w14:paraId="7A694F0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091B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9822ED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24BC7B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D9371A" w14:paraId="406E42B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39C0F9" w14:textId="77777777" w:rsidR="00AA1FCD" w:rsidRPr="006832D3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6832D3">
              <w:rPr>
                <w:rFonts w:ascii="Corbel" w:hAnsi="Corbel"/>
                <w:lang w:val="en-GB"/>
              </w:rPr>
              <w:t>Both in the 1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st</w:t>
            </w:r>
            <w:r w:rsidRPr="006832D3">
              <w:rPr>
                <w:rFonts w:ascii="Corbel" w:hAnsi="Corbel"/>
                <w:lang w:val="en-GB"/>
              </w:rPr>
              <w:t xml:space="preserve"> and the 2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nd</w:t>
            </w:r>
            <w:r w:rsidRPr="006832D3">
              <w:rPr>
                <w:rFonts w:ascii="Corbel" w:hAnsi="Corbel"/>
                <w:lang w:val="en-GB"/>
              </w:rPr>
              <w:t xml:space="preserve"> semester t</w:t>
            </w:r>
            <w:r w:rsidRPr="006832D3">
              <w:rPr>
                <w:rFonts w:ascii="Corbel" w:hAnsi="Corbel"/>
                <w:lang w:val="en-US"/>
              </w:rPr>
              <w:t>he final grade is assigned on the basis of a positive outcome of 2 mid-term tests; the pass level is 60% for each test</w:t>
            </w:r>
            <w:r>
              <w:rPr>
                <w:rFonts w:ascii="Corbel" w:hAnsi="Corbel"/>
                <w:lang w:val="en-US"/>
              </w:rPr>
              <w:t>.</w:t>
            </w:r>
          </w:p>
          <w:p w14:paraId="02ACF63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102632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3A31654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29C66B7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151D37E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F7307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3D544AC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B86B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3B34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4D286447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C62F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1469B6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+30</w:t>
            </w:r>
          </w:p>
        </w:tc>
      </w:tr>
      <w:tr w:rsidR="00AA1FCD" w:rsidRPr="00B81073" w14:paraId="70A65B0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9BC6B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 xml:space="preserve">Other contact hours involving the teacher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22586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lastRenderedPageBreak/>
              <w:t>5+5</w:t>
            </w:r>
          </w:p>
        </w:tc>
      </w:tr>
      <w:tr w:rsidR="00AA1FCD" w:rsidRPr="00B81073" w14:paraId="2AA3216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FF263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AAE0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5+30</w:t>
            </w:r>
          </w:p>
        </w:tc>
      </w:tr>
      <w:tr w:rsidR="00AA1FCD" w:rsidRPr="004F2031" w14:paraId="7348571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45449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5E67F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60+60=120</w:t>
            </w:r>
          </w:p>
        </w:tc>
      </w:tr>
      <w:tr w:rsidR="00AA1FCD" w:rsidRPr="00B81073" w14:paraId="6A2E77E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4246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4B69D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+3 = 6</w:t>
            </w:r>
          </w:p>
        </w:tc>
      </w:tr>
    </w:tbl>
    <w:p w14:paraId="13BAD514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18D12E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C1B93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8E7C64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EADA79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0702D9F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301E28F7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6FD21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3DB602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54B14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  <w:tr w:rsidR="00AA1FCD" w:rsidRPr="004F2031" w14:paraId="51EC49C0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6586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497A79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</w:tbl>
    <w:p w14:paraId="70D623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226E7F3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099D35B7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F22583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D9371A" w14:paraId="5663957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9E17C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304291B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Foley M., Hall, D.,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My Grammar Lab Advanced C1-C2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Pearson, </w:t>
            </w:r>
            <w:r>
              <w:rPr>
                <w:rFonts w:ascii="Corbel" w:hAnsi="Corbel"/>
                <w:szCs w:val="24"/>
                <w:lang w:val="en-US"/>
              </w:rPr>
              <w:t>(1</w:t>
            </w:r>
            <w:r w:rsidRPr="00E34562">
              <w:rPr>
                <w:rFonts w:ascii="Corbel" w:hAnsi="Corbel"/>
                <w:szCs w:val="24"/>
                <w:vertAlign w:val="superscript"/>
                <w:lang w:val="en-US"/>
              </w:rPr>
              <w:t>st</w:t>
            </w:r>
            <w:r>
              <w:rPr>
                <w:rFonts w:ascii="Corbel" w:hAnsi="Corbel"/>
                <w:szCs w:val="24"/>
                <w:lang w:val="en-US"/>
              </w:rPr>
              <w:t xml:space="preserve"> ed. 2012)</w:t>
            </w:r>
          </w:p>
          <w:p w14:paraId="41A9C088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Hewings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Advanced Grammar in Use</w:t>
            </w:r>
            <w:r w:rsidRPr="002359C8">
              <w:rPr>
                <w:rFonts w:ascii="Corbel" w:hAnsi="Corbel"/>
                <w:szCs w:val="24"/>
                <w:lang w:val="en-US"/>
              </w:rPr>
              <w:t>, CUP,  2005</w:t>
            </w:r>
          </w:p>
          <w:p w14:paraId="284C0570" w14:textId="77777777" w:rsidR="00AD6CC6" w:rsidRPr="002359C8" w:rsidRDefault="00AD6CC6" w:rsidP="00AD6CC6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Practical English Usage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OUP, 2016  </w:t>
            </w:r>
          </w:p>
          <w:p w14:paraId="07795FF9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  <w:tr w:rsidR="00AA1FCD" w:rsidRPr="00D9371A" w14:paraId="471F0B1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69F76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D453051" w14:textId="77777777" w:rsidR="00AD6CC6" w:rsidRPr="00135F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135FC8">
              <w:rPr>
                <w:rFonts w:ascii="Corbel" w:hAnsi="Corbel"/>
                <w:szCs w:val="24"/>
                <w:lang w:val="en-US"/>
              </w:rPr>
              <w:t xml:space="preserve">Gethin, H. </w:t>
            </w:r>
            <w:r w:rsidRPr="00135FC8">
              <w:rPr>
                <w:rFonts w:ascii="Corbel" w:hAnsi="Corbel"/>
                <w:i/>
                <w:iCs/>
                <w:szCs w:val="24"/>
                <w:lang w:val="en-US"/>
              </w:rPr>
              <w:t>Grammar in Context. Proficiency Level</w:t>
            </w:r>
            <w:r w:rsidRPr="00135FC8">
              <w:rPr>
                <w:rFonts w:ascii="Corbel" w:hAnsi="Corbel"/>
                <w:szCs w:val="24"/>
                <w:lang w:val="en-US"/>
              </w:rPr>
              <w:t>, Longman, 1992</w:t>
            </w:r>
          </w:p>
          <w:p w14:paraId="325B5D9B" w14:textId="77777777" w:rsidR="00AD6CC6" w:rsidRPr="002359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 xml:space="preserve">Grammar Scan. Diagnostic Tests for Practical English Usage. OUP </w:t>
            </w:r>
            <w:r w:rsidRPr="002359C8">
              <w:rPr>
                <w:rFonts w:ascii="Corbel" w:hAnsi="Corbel"/>
                <w:szCs w:val="24"/>
                <w:lang w:val="en-US"/>
              </w:rPr>
              <w:t>2008.</w:t>
            </w:r>
          </w:p>
          <w:p w14:paraId="7622D667" w14:textId="77777777" w:rsidR="00AD6CC6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Vince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Advanced Language Practice</w:t>
            </w:r>
            <w:r w:rsidRPr="002359C8">
              <w:rPr>
                <w:rFonts w:ascii="Corbel" w:hAnsi="Corbel"/>
                <w:szCs w:val="24"/>
                <w:lang w:val="en-US"/>
              </w:rPr>
              <w:t>, Heinemann, 1994</w:t>
            </w:r>
          </w:p>
          <w:p w14:paraId="3188181E" w14:textId="77777777" w:rsidR="00AD6CC6" w:rsidRPr="002359C8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Vince, M. Macmillan English Grammar in Context (Advanced), Macmillan Publisher Ltd. 2014</w:t>
            </w:r>
          </w:p>
          <w:p w14:paraId="4D12038D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</w:tbl>
    <w:p w14:paraId="0CF96D8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EB139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05BF30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288407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1D1FAC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854BD2F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5EA9AA6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97712" w14:textId="77777777" w:rsidR="00D437E8" w:rsidRDefault="00D437E8">
      <w:pPr>
        <w:spacing w:after="0" w:line="240" w:lineRule="auto"/>
      </w:pPr>
      <w:r>
        <w:separator/>
      </w:r>
    </w:p>
  </w:endnote>
  <w:endnote w:type="continuationSeparator" w:id="0">
    <w:p w14:paraId="693E2FCB" w14:textId="77777777" w:rsidR="00D437E8" w:rsidRDefault="00D43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0870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0C1A59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417A4" w14:textId="77777777" w:rsidR="00D437E8" w:rsidRDefault="00D437E8">
      <w:pPr>
        <w:spacing w:after="0" w:line="240" w:lineRule="auto"/>
      </w:pPr>
      <w:r>
        <w:separator/>
      </w:r>
    </w:p>
  </w:footnote>
  <w:footnote w:type="continuationSeparator" w:id="0">
    <w:p w14:paraId="7442EE32" w14:textId="77777777" w:rsidR="00D437E8" w:rsidRDefault="00D437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F21B1"/>
    <w:multiLevelType w:val="hybridMultilevel"/>
    <w:tmpl w:val="F1B421C6"/>
    <w:lvl w:ilvl="0" w:tplc="F0629DB6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610ECE"/>
    <w:multiLevelType w:val="hybridMultilevel"/>
    <w:tmpl w:val="5F966A68"/>
    <w:lvl w:ilvl="0" w:tplc="68D66F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7941FFB"/>
    <w:multiLevelType w:val="hybridMultilevel"/>
    <w:tmpl w:val="4DBC91D8"/>
    <w:lvl w:ilvl="0" w:tplc="FC4EFA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 w15:restartNumberingAfterBreak="0">
    <w:nsid w:val="70F12AC1"/>
    <w:multiLevelType w:val="hybridMultilevel"/>
    <w:tmpl w:val="C18A64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B5BBF"/>
    <w:multiLevelType w:val="hybridMultilevel"/>
    <w:tmpl w:val="6B16A834"/>
    <w:lvl w:ilvl="0" w:tplc="CF9628B0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128159158">
    <w:abstractNumId w:val="1"/>
  </w:num>
  <w:num w:numId="2" w16cid:durableId="828250295">
    <w:abstractNumId w:val="2"/>
  </w:num>
  <w:num w:numId="3" w16cid:durableId="756364157">
    <w:abstractNumId w:val="10"/>
  </w:num>
  <w:num w:numId="4" w16cid:durableId="246351636">
    <w:abstractNumId w:val="8"/>
  </w:num>
  <w:num w:numId="5" w16cid:durableId="1102845150">
    <w:abstractNumId w:val="7"/>
  </w:num>
  <w:num w:numId="6" w16cid:durableId="1495879794">
    <w:abstractNumId w:val="4"/>
  </w:num>
  <w:num w:numId="7" w16cid:durableId="1006052961">
    <w:abstractNumId w:val="0"/>
  </w:num>
  <w:num w:numId="8" w16cid:durableId="1724594011">
    <w:abstractNumId w:val="9"/>
  </w:num>
  <w:num w:numId="9" w16cid:durableId="1181511642">
    <w:abstractNumId w:val="3"/>
  </w:num>
  <w:num w:numId="10" w16cid:durableId="1796630862">
    <w:abstractNumId w:val="5"/>
  </w:num>
  <w:num w:numId="11" w16cid:durableId="12765195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6AA9"/>
    <w:rsid w:val="000C1A59"/>
    <w:rsid w:val="000D0F83"/>
    <w:rsid w:val="0014037F"/>
    <w:rsid w:val="00180EFC"/>
    <w:rsid w:val="00195A8A"/>
    <w:rsid w:val="001C26A0"/>
    <w:rsid w:val="0028211C"/>
    <w:rsid w:val="002D7484"/>
    <w:rsid w:val="00300BF3"/>
    <w:rsid w:val="003309E3"/>
    <w:rsid w:val="003730E0"/>
    <w:rsid w:val="004C1A8D"/>
    <w:rsid w:val="004F2031"/>
    <w:rsid w:val="005176CF"/>
    <w:rsid w:val="0052040C"/>
    <w:rsid w:val="00547266"/>
    <w:rsid w:val="005B0CE1"/>
    <w:rsid w:val="005D321F"/>
    <w:rsid w:val="005F3199"/>
    <w:rsid w:val="00615C88"/>
    <w:rsid w:val="006832D3"/>
    <w:rsid w:val="006A0A49"/>
    <w:rsid w:val="006B1014"/>
    <w:rsid w:val="00750058"/>
    <w:rsid w:val="007C438F"/>
    <w:rsid w:val="007E47EB"/>
    <w:rsid w:val="007F72BB"/>
    <w:rsid w:val="0080361E"/>
    <w:rsid w:val="008E50B9"/>
    <w:rsid w:val="009E09D6"/>
    <w:rsid w:val="009F7732"/>
    <w:rsid w:val="00A07FFB"/>
    <w:rsid w:val="00AA1FCD"/>
    <w:rsid w:val="00AB1C71"/>
    <w:rsid w:val="00AD6CC6"/>
    <w:rsid w:val="00AE440B"/>
    <w:rsid w:val="00AF6350"/>
    <w:rsid w:val="00B81073"/>
    <w:rsid w:val="00BA78AA"/>
    <w:rsid w:val="00CA4C20"/>
    <w:rsid w:val="00CF3960"/>
    <w:rsid w:val="00D31669"/>
    <w:rsid w:val="00D341C4"/>
    <w:rsid w:val="00D437E8"/>
    <w:rsid w:val="00D9371A"/>
    <w:rsid w:val="00DF7EDC"/>
    <w:rsid w:val="00EA249D"/>
    <w:rsid w:val="00EE0CE4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B076C2"/>
  <w15:docId w15:val="{0F839083-0116-45BB-A176-94EE82479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F37F6A-F41E-4AD1-ABE8-8DEA42064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30</Words>
  <Characters>5874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3</cp:revision>
  <cp:lastPrinted>2017-07-04T06:31:00Z</cp:lastPrinted>
  <dcterms:created xsi:type="dcterms:W3CDTF">2023-02-08T17:46:00Z</dcterms:created>
  <dcterms:modified xsi:type="dcterms:W3CDTF">2024-02-20T13:02:00Z</dcterms:modified>
  <dc:language>pl-PL</dc:language>
</cp:coreProperties>
</file>